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cfb9618e6b3c2989894f8833cd20c43541aacd"/>
      <w:r>
        <w:rPr>
          <w:b/>
        </w:rPr>
        <w:t xml:space="preserve">ПРОТОКОЛ ЕЛЕКТРОННОГО АУКЦІОНУ № SUE001-UA-20211104-894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94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Граничівська ділянка. Вартість геологічної інформації – 55 940,46 грн (з ПДВ). Вартість пакету аукціонної документації – 4 500 грн (з ПДВ). Граничівська ділянка розташована в Коростенському районі Житомирської області, за 2,5 км на південний захід від с. Михайлівк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2 13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77 1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МАЛЕ ПІДПРИЄМСТВО "ПОЛІСЯНКА", ЄДРПОУ: 2041308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3:1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12.2021 17:31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8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7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771,40 грн без ПДВ (сімсот сімдесят одна гривня 4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77 140,00 грн без ПДВ (сімдесят сім тисяч сто сорок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4 628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ГРОПРОМДОР", ЄДРПОУ: 350999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3:58:37Z</dcterms:created>
  <dcterms:modified xsi:type="dcterms:W3CDTF">2024-05-01T13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